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094FC2" w14:textId="77777777" w:rsidR="00A14BA5" w:rsidRDefault="00A14BA5" w:rsidP="00A14BA5">
      <w:r>
        <w:t xml:space="preserve">In this </w:t>
      </w:r>
      <w:proofErr w:type="gramStart"/>
      <w:r>
        <w:t>Project :</w:t>
      </w:r>
      <w:proofErr w:type="gramEnd"/>
      <w:r>
        <w:t xml:space="preserve"> </w:t>
      </w:r>
    </w:p>
    <w:p w14:paraId="6045BA4A" w14:textId="77777777" w:rsidR="00A14BA5" w:rsidRDefault="00A14BA5" w:rsidP="00A14BA5"/>
    <w:p w14:paraId="6E08898A" w14:textId="77777777" w:rsidR="00A14BA5" w:rsidRDefault="00A14BA5" w:rsidP="00A14BA5">
      <w:r>
        <w:t xml:space="preserve">1. I selected all the data and filtered if there is any blank cell or not </w:t>
      </w:r>
    </w:p>
    <w:p w14:paraId="5891591C" w14:textId="77777777" w:rsidR="00A14BA5" w:rsidRDefault="00A14BA5" w:rsidP="00A14BA5">
      <w:r>
        <w:t>2. Checked and removed duplicates</w:t>
      </w:r>
    </w:p>
    <w:p w14:paraId="478452E7" w14:textId="0C1625F0" w:rsidR="00A14BA5" w:rsidRDefault="00A14BA5" w:rsidP="00A14BA5">
      <w:r>
        <w:rPr>
          <w:noProof/>
        </w:rPr>
        <w:drawing>
          <wp:inline distT="0" distB="0" distL="0" distR="0" wp14:anchorId="48BA1A3D" wp14:editId="3C9412F6">
            <wp:extent cx="5731510" cy="3622675"/>
            <wp:effectExtent l="0" t="0" r="2540" b="0"/>
            <wp:docPr id="2126132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13224" name="Picture 1" descr="A screenshot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46940" w14:textId="77777777" w:rsidR="00A14BA5" w:rsidRDefault="00A14BA5" w:rsidP="00A14BA5">
      <w:r>
        <w:t xml:space="preserve">3. Found Independent and dependent variables </w:t>
      </w:r>
    </w:p>
    <w:p w14:paraId="3916B389" w14:textId="77777777" w:rsidR="00A14BA5" w:rsidRDefault="00A14BA5" w:rsidP="00A14BA5">
      <w:r>
        <w:t xml:space="preserve">      </w:t>
      </w:r>
    </w:p>
    <w:p w14:paraId="36F26F34" w14:textId="7831DBD8" w:rsidR="00A14BA5" w:rsidRDefault="00A14BA5" w:rsidP="00A14BA5">
      <w:r>
        <w:tab/>
        <w:t xml:space="preserve">  Independent </w:t>
      </w:r>
      <w:proofErr w:type="gramStart"/>
      <w:r>
        <w:t>Variables  =</w:t>
      </w:r>
      <w:proofErr w:type="gramEnd"/>
      <w:r>
        <w:t xml:space="preserve">  </w:t>
      </w:r>
      <w:r>
        <w:t>size</w:t>
      </w:r>
      <w:r>
        <w:t xml:space="preserve"> and</w:t>
      </w:r>
      <w:r>
        <w:t xml:space="preserve"> </w:t>
      </w:r>
      <w:proofErr w:type="spellStart"/>
      <w:r>
        <w:t>total_bill</w:t>
      </w:r>
      <w:proofErr w:type="spellEnd"/>
    </w:p>
    <w:p w14:paraId="0DA0EEF7" w14:textId="3830EB40" w:rsidR="00A14BA5" w:rsidRDefault="00A14BA5" w:rsidP="00A14BA5">
      <w:r>
        <w:tab/>
        <w:t xml:space="preserve">  Depende</w:t>
      </w:r>
      <w:r>
        <w:t>nt</w:t>
      </w:r>
      <w:r>
        <w:t xml:space="preserve"> variable = Tips</w:t>
      </w:r>
    </w:p>
    <w:p w14:paraId="4D1C8287" w14:textId="41DECF72" w:rsidR="00A14BA5" w:rsidRDefault="00A14BA5" w:rsidP="00A14BA5">
      <w:r>
        <w:tab/>
        <w:t xml:space="preserve"> </w:t>
      </w:r>
      <w:r>
        <w:tab/>
      </w:r>
    </w:p>
    <w:p w14:paraId="59C85D44" w14:textId="77777777" w:rsidR="00A14BA5" w:rsidRDefault="00A14BA5" w:rsidP="00A14BA5">
      <w:r>
        <w:t>4. Used Multiple regression analysis to obtain data model as shown in screenshots and excel files</w:t>
      </w:r>
    </w:p>
    <w:p w14:paraId="0D53B360" w14:textId="4A303F0E" w:rsidR="00A14BA5" w:rsidRDefault="00A14BA5" w:rsidP="00A14BA5">
      <w:r>
        <w:rPr>
          <w:noProof/>
        </w:rPr>
        <w:lastRenderedPageBreak/>
        <w:drawing>
          <wp:inline distT="0" distB="0" distL="0" distR="0" wp14:anchorId="37EFCDFC" wp14:editId="0998EC05">
            <wp:extent cx="4067743" cy="3572374"/>
            <wp:effectExtent l="0" t="0" r="9525" b="9525"/>
            <wp:docPr id="192032760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327605" name="Picture 2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357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EECF1" w14:textId="744E1FE7" w:rsidR="00A14BA5" w:rsidRDefault="00A14BA5" w:rsidP="00A14BA5">
      <w:r>
        <w:rPr>
          <w:noProof/>
        </w:rPr>
        <w:drawing>
          <wp:inline distT="0" distB="0" distL="0" distR="0" wp14:anchorId="742AD701" wp14:editId="568F483C">
            <wp:extent cx="5731510" cy="2879725"/>
            <wp:effectExtent l="0" t="0" r="2540" b="0"/>
            <wp:docPr id="1986509081" name="Picture 3" descr="A screenshot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509081" name="Picture 3" descr="A screenshot of a documen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4C154" w14:textId="77777777" w:rsidR="00A14BA5" w:rsidRDefault="00A14BA5" w:rsidP="00A14BA5">
      <w:r>
        <w:t>5. Converted categorical values into numerical using IFS condition</w:t>
      </w:r>
    </w:p>
    <w:p w14:paraId="32BF588F" w14:textId="06EFB2CF" w:rsidR="00A14BA5" w:rsidRDefault="00A14BA5" w:rsidP="00A14BA5">
      <w:r>
        <w:t>Using formula</w:t>
      </w:r>
      <w:r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 xml:space="preserve"> </w:t>
      </w:r>
      <w:r w:rsidRPr="00A14BA5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=IFS(tips!$A2="male",0,tips!$A2="female",1)</w:t>
      </w:r>
      <w:r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fldChar w:fldCharType="begin"/>
      </w:r>
      <w:r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instrText xml:space="preserve"> LINK Excel.Sheet.12 "C:\\Users\\Sharon\\Desktop\\1715854881_restaurant_tips_dataset (1).xlsx" "Sheet1!R2C1" \a \f 4 \h </w:instrText>
      </w:r>
      <w:r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fldChar w:fldCharType="separate"/>
      </w:r>
    </w:p>
    <w:p w14:paraId="52A270BD" w14:textId="39CEA2BD" w:rsidR="00A14BA5" w:rsidRDefault="00A14BA5" w:rsidP="00A14BA5">
      <w:pPr>
        <w:ind w:left="720" w:firstLine="720"/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</w:pPr>
      <w:r w:rsidRPr="00A14BA5">
        <w:t>=</w:t>
      </w:r>
      <w:proofErr w:type="gramStart"/>
      <w:r w:rsidRPr="00A14BA5">
        <w:t>IFS(</w:t>
      </w:r>
      <w:proofErr w:type="gramEnd"/>
      <w:r w:rsidRPr="00A14BA5">
        <w:t>tips!$B2="No",0,tips!$B2="yes",1)</w:t>
      </w:r>
      <w:r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fldChar w:fldCharType="end"/>
      </w:r>
    </w:p>
    <w:p w14:paraId="60E4F72B" w14:textId="57F26D3A" w:rsidR="00A14BA5" w:rsidRDefault="00A14BA5" w:rsidP="00A14BA5">
      <w:pPr>
        <w:ind w:left="720" w:firstLine="720"/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</w:pPr>
      <w:r w:rsidRPr="00A14BA5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=</w:t>
      </w:r>
      <w:proofErr w:type="gramStart"/>
      <w:r w:rsidRPr="00A14BA5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IFS(</w:t>
      </w:r>
      <w:proofErr w:type="gramEnd"/>
      <w:r w:rsidRPr="00A14BA5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tips!$C2="thur",0,tips!$C2="fri",1,tips!$C2="Sat",2,tips!$C2="Sun",3)</w:t>
      </w:r>
    </w:p>
    <w:p w14:paraId="7EBFB9C7" w14:textId="4F822E57" w:rsidR="00A14BA5" w:rsidRPr="00A14BA5" w:rsidRDefault="00A14BA5" w:rsidP="00A14BA5">
      <w:pPr>
        <w:ind w:left="720" w:firstLine="720"/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</w:pPr>
      <w:r w:rsidRPr="00A14BA5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=</w:t>
      </w:r>
      <w:proofErr w:type="gramStart"/>
      <w:r w:rsidRPr="00A14BA5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IFS(</w:t>
      </w:r>
      <w:proofErr w:type="gramEnd"/>
      <w:r w:rsidRPr="00A14BA5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tips!$D2="Dinner",0,tips!$D2="Lunch",1)</w:t>
      </w:r>
    </w:p>
    <w:p w14:paraId="40EF2968" w14:textId="7D34B2E6" w:rsidR="00A14BA5" w:rsidRDefault="00A14BA5" w:rsidP="00A14BA5"/>
    <w:p w14:paraId="2A397D06" w14:textId="2974818F" w:rsidR="00A14BA5" w:rsidRDefault="00A14BA5" w:rsidP="00A14BA5">
      <w:r>
        <w:rPr>
          <w:noProof/>
        </w:rPr>
        <w:lastRenderedPageBreak/>
        <w:drawing>
          <wp:inline distT="0" distB="0" distL="0" distR="0" wp14:anchorId="759B0384" wp14:editId="60142A21">
            <wp:extent cx="2438740" cy="8849960"/>
            <wp:effectExtent l="0" t="0" r="0" b="8890"/>
            <wp:docPr id="106237662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376620" name="Picture 4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884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E09EC" w14:textId="28A26239" w:rsidR="00A14BA5" w:rsidRDefault="00A14BA5" w:rsidP="00A14BA5">
      <w:r>
        <w:lastRenderedPageBreak/>
        <w:t xml:space="preserve">5. Then using predictive analysis multiple regression formula, found the </w:t>
      </w:r>
      <w:r>
        <w:t>predictive</w:t>
      </w:r>
      <w:r>
        <w:t xml:space="preserve"> tips </w:t>
      </w:r>
      <w:proofErr w:type="spellStart"/>
      <w:r>
        <w:t>along side</w:t>
      </w:r>
      <w:proofErr w:type="spellEnd"/>
      <w:r>
        <w:t xml:space="preserve"> actual ones </w:t>
      </w:r>
    </w:p>
    <w:p w14:paraId="504F8C28" w14:textId="579AA51A" w:rsidR="00A14BA5" w:rsidRDefault="00A14BA5" w:rsidP="00A14BA5">
      <w:r>
        <w:t xml:space="preserve">Using formula </w:t>
      </w:r>
      <w:r w:rsidRPr="00A14BA5">
        <w:t>=$Q$20+($E2*$Q$</w:t>
      </w:r>
      <w:proofErr w:type="gramStart"/>
      <w:r w:rsidRPr="00A14BA5">
        <w:t>21)+(</w:t>
      </w:r>
      <w:proofErr w:type="gramEnd"/>
      <w:r w:rsidRPr="00A14BA5">
        <w:t>$F2*$Q$22)</w:t>
      </w:r>
    </w:p>
    <w:p w14:paraId="16C0CA41" w14:textId="77777777" w:rsidR="00A14BA5" w:rsidRDefault="00A14BA5" w:rsidP="00A14BA5">
      <w:r>
        <w:t>6. Then found errors in next column</w:t>
      </w:r>
    </w:p>
    <w:p w14:paraId="7FC30426" w14:textId="46AEB0A3" w:rsidR="00A14BA5" w:rsidRDefault="00A14BA5" w:rsidP="00A14BA5">
      <w:r>
        <w:t xml:space="preserve">Using formula </w:t>
      </w:r>
      <w:r w:rsidRPr="00A14BA5">
        <w:t>=$H2-$G2</w:t>
      </w:r>
    </w:p>
    <w:p w14:paraId="03BDF362" w14:textId="7FD200D4" w:rsidR="00A14BA5" w:rsidRDefault="00A14BA5" w:rsidP="00A14BA5">
      <w:r>
        <w:rPr>
          <w:noProof/>
        </w:rPr>
        <w:lastRenderedPageBreak/>
        <w:drawing>
          <wp:inline distT="0" distB="0" distL="0" distR="0" wp14:anchorId="3676C345" wp14:editId="5C124958">
            <wp:extent cx="1543265" cy="8849960"/>
            <wp:effectExtent l="0" t="0" r="0" b="8890"/>
            <wp:docPr id="1058781161" name="Picture 5" descr="A screenshot of a tabl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781161" name="Picture 5" descr="A screenshot of a table with numbers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884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BCC6B" w14:textId="77777777" w:rsidR="00A14BA5" w:rsidRDefault="00A14BA5" w:rsidP="00A14BA5"/>
    <w:p w14:paraId="2E7E168A" w14:textId="4AA0F8D8" w:rsidR="00A14BA5" w:rsidRDefault="00A14BA5" w:rsidP="00A14BA5">
      <w:r>
        <w:t xml:space="preserve">7. </w:t>
      </w:r>
      <w:r>
        <w:t>C</w:t>
      </w:r>
      <w:r>
        <w:t xml:space="preserve">alculated RMSE </w:t>
      </w:r>
    </w:p>
    <w:p w14:paraId="2CB37E04" w14:textId="03DAD40B" w:rsidR="00A14BA5" w:rsidRDefault="00A14BA5" w:rsidP="00A14BA5">
      <w:r>
        <w:t xml:space="preserve">Using Formula </w:t>
      </w:r>
      <w:r w:rsidRPr="00A14BA5">
        <w:t>=L4/L5</w:t>
      </w:r>
    </w:p>
    <w:p w14:paraId="363374BD" w14:textId="26C9C9F6" w:rsidR="00A14BA5" w:rsidRDefault="00A14BA5" w:rsidP="00A14BA5">
      <w:r>
        <w:rPr>
          <w:noProof/>
        </w:rPr>
        <w:drawing>
          <wp:inline distT="0" distB="0" distL="0" distR="0" wp14:anchorId="2655ACC6" wp14:editId="6880AD62">
            <wp:extent cx="1943371" cy="885949"/>
            <wp:effectExtent l="0" t="0" r="0" b="9525"/>
            <wp:docPr id="1727934890" name="Picture 6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934890" name="Picture 6" descr="A screenshot of a graph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1F49C" w14:textId="77777777" w:rsidR="00A14BA5" w:rsidRDefault="00A14BA5" w:rsidP="00A14BA5"/>
    <w:p w14:paraId="7B850388" w14:textId="0F2EE283" w:rsidR="00A14BA5" w:rsidRDefault="00A14BA5" w:rsidP="00A14BA5">
      <w:r>
        <w:t>Calculated Correlation Coefficient</w:t>
      </w:r>
    </w:p>
    <w:p w14:paraId="6A43319E" w14:textId="38CEA211" w:rsidR="001E4DA7" w:rsidRPr="001E4DA7" w:rsidRDefault="001E4DA7" w:rsidP="001E4DA7">
      <w:pPr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</w:pPr>
      <w:r>
        <w:t xml:space="preserve">Using Formula </w:t>
      </w:r>
      <w:r w:rsidRPr="001E4DA7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=</w:t>
      </w:r>
      <w:proofErr w:type="gramStart"/>
      <w:r w:rsidRPr="001E4DA7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CORREL(</w:t>
      </w:r>
      <w:proofErr w:type="gramEnd"/>
      <w:r w:rsidRPr="001E4DA7">
        <w:rPr>
          <w:rFonts w:ascii="Calibri" w:eastAsia="Times New Roman" w:hAnsi="Calibri" w:cs="Calibri"/>
          <w:color w:val="000000"/>
          <w:kern w:val="0"/>
          <w:lang w:eastAsia="en-AU"/>
          <w14:ligatures w14:val="none"/>
        </w:rPr>
        <w:t>E1:E244,G1:G244)</w:t>
      </w:r>
    </w:p>
    <w:p w14:paraId="6C39D773" w14:textId="355C2194" w:rsidR="001E4DA7" w:rsidRDefault="001E4DA7" w:rsidP="00A14BA5">
      <w:r>
        <w:tab/>
      </w:r>
      <w:r>
        <w:tab/>
      </w:r>
      <w:r w:rsidRPr="001E4DA7">
        <w:t>=CORREL(F1:F244,G1:G244)</w:t>
      </w:r>
    </w:p>
    <w:p w14:paraId="07F50E48" w14:textId="77777777" w:rsidR="001E4DA7" w:rsidRDefault="001E4DA7" w:rsidP="00A14BA5"/>
    <w:p w14:paraId="68F05287" w14:textId="609B9C4B" w:rsidR="00A14BA5" w:rsidRDefault="00A14BA5" w:rsidP="00A14BA5">
      <w:r>
        <w:rPr>
          <w:noProof/>
        </w:rPr>
        <w:drawing>
          <wp:inline distT="0" distB="0" distL="0" distR="0" wp14:anchorId="4CC7E2C8" wp14:editId="757C45CB">
            <wp:extent cx="1867161" cy="571580"/>
            <wp:effectExtent l="0" t="0" r="0" b="0"/>
            <wp:docPr id="6829267" name="Picture 7" descr="A green rectangl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9267" name="Picture 7" descr="A green rectangle with black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31A96" w14:textId="6F1250DF" w:rsidR="00541518" w:rsidRDefault="00A14BA5" w:rsidP="00A14BA5">
      <w:r>
        <w:t>Thank you</w:t>
      </w:r>
    </w:p>
    <w:sectPr w:rsidR="005415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MzExNDIzNbAwNTZS0lEKTi0uzszPAykwrAUA3FapciwAAAA="/>
  </w:docVars>
  <w:rsids>
    <w:rsidRoot w:val="00A14BA5"/>
    <w:rsid w:val="001E4DA7"/>
    <w:rsid w:val="002F10F0"/>
    <w:rsid w:val="003457A3"/>
    <w:rsid w:val="00541518"/>
    <w:rsid w:val="00A14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7B4D9"/>
  <w15:chartTrackingRefBased/>
  <w15:docId w15:val="{54C35132-0E0E-407D-8AFF-33B1FAA2A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0F0"/>
  </w:style>
  <w:style w:type="paragraph" w:styleId="Heading1">
    <w:name w:val="heading 1"/>
    <w:basedOn w:val="Normal"/>
    <w:next w:val="Normal"/>
    <w:link w:val="Heading1Char"/>
    <w:uiPriority w:val="9"/>
    <w:qFormat/>
    <w:rsid w:val="00A14B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4B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4BA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B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4BA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4B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4B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4B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4B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4BA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4BA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4BA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BA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4BA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4B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4B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4B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4B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4B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4B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4B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4B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4B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4B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4B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4BA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4BA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4BA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4BA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104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Ogier</dc:creator>
  <cp:keywords/>
  <dc:description/>
  <cp:lastModifiedBy>Sharon Ogier</cp:lastModifiedBy>
  <cp:revision>1</cp:revision>
  <dcterms:created xsi:type="dcterms:W3CDTF">2024-08-26T16:46:00Z</dcterms:created>
  <dcterms:modified xsi:type="dcterms:W3CDTF">2024-08-26T16:58:00Z</dcterms:modified>
</cp:coreProperties>
</file>